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r>
        <w:rPr>
          <w:rFonts w:ascii="Calibri" w:eastAsia="Calibri" w:hAnsi="Calibri" w:cs="Calibri"/>
          <w:b/>
          <w:sz w:val="20"/>
          <w:szCs w:val="20"/>
        </w:rPr>
        <w:t>CyberExplorers</w:t>
      </w:r>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5BF1EB95"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2367290D" w14:textId="68190761" w:rsidR="002363DD" w:rsidRDefault="002363DD" w:rsidP="002363DD">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4</w:t>
      </w:r>
      <w:r>
        <w:rPr>
          <w:rFonts w:ascii="Calibri" w:hAnsi="Calibri" w:cs="Calibri"/>
          <w:b/>
          <w:bCs/>
          <w:color w:val="000000"/>
          <w:sz w:val="20"/>
          <w:szCs w:val="20"/>
        </w:rPr>
        <w:t xml:space="preserve"> (</w:t>
      </w:r>
      <w:r>
        <w:rPr>
          <w:rFonts w:ascii="Calibri" w:hAnsi="Calibri" w:cs="Calibri"/>
          <w:b/>
          <w:bCs/>
          <w:color w:val="000000"/>
          <w:sz w:val="20"/>
          <w:szCs w:val="20"/>
        </w:rPr>
        <w:t>MAR 20-MAR 26</w:t>
      </w:r>
      <w:r>
        <w:rPr>
          <w:rFonts w:ascii="Calibri" w:hAnsi="Calibri" w:cs="Calibri"/>
          <w:b/>
          <w:bCs/>
          <w:color w:val="000000"/>
          <w:sz w:val="20"/>
          <w:szCs w:val="20"/>
        </w:rPr>
        <w:t>)</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Julian created a confirmation dialog that will appear whenever a question in the quiz game is answered. This dialog box will tell the user if they answered the question correctly or incorrectly and has a button the user can click to go to the next question. (1 hr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object interactions. When the player gets near an object that is interactable, the user can press the E key to trigger a text box. (1 hr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a .gitignore file in all branches and resetting the git indexes to only have the necessary files. </w:t>
      </w:r>
      <w:r w:rsidR="00C87515">
        <w:rPr>
          <w:rFonts w:ascii="Calibri" w:hAnsi="Calibri" w:cs="Calibri"/>
          <w:color w:val="000000"/>
          <w:sz w:val="20"/>
          <w:szCs w:val="20"/>
        </w:rPr>
        <w:t>(3 hr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3E2E0B9B" w14:textId="7A2ED3DA" w:rsidR="002363DD" w:rsidRDefault="00A34C4A" w:rsidP="002363DD">
      <w:pPr>
        <w:pStyle w:val="NormalWeb"/>
        <w:spacing w:before="0" w:beforeAutospacing="0" w:after="0" w:afterAutospacing="0"/>
      </w:pPr>
      <w:r>
        <w:rPr>
          <w:rFonts w:ascii="Calibri" w:hAnsi="Calibri" w:cs="Calibri"/>
          <w:b/>
          <w:bCs/>
          <w:color w:val="000000"/>
          <w:sz w:val="20"/>
          <w:szCs w:val="20"/>
        </w:rPr>
        <w:t xml:space="preserve">5) </w:t>
      </w:r>
      <w:r>
        <w:rPr>
          <w:rFonts w:ascii="Calibri" w:hAnsi="Calibri" w:cs="Calibri"/>
          <w:color w:val="000000"/>
          <w:sz w:val="20"/>
          <w:szCs w:val="20"/>
        </w:rPr>
        <w:t>Julian created an object that when interacted with by pressing the E key launches the quiz game. (1 hr)</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5800E3C0" w14:textId="1260CA50" w:rsidR="002363DD" w:rsidRDefault="002363DD" w:rsidP="002363DD">
      <w:pPr>
        <w:pStyle w:val="NormalWeb"/>
        <w:spacing w:before="0" w:beforeAutospacing="0" w:after="0" w:afterAutospacing="0"/>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352E2606"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2) …</w:t>
      </w:r>
      <w:r>
        <w:rPr>
          <w:rFonts w:ascii="Calibri" w:hAnsi="Calibri" w:cs="Calibri"/>
          <w:b/>
          <w:bCs/>
          <w:color w:val="000000"/>
          <w:sz w:val="20"/>
          <w:szCs w:val="20"/>
        </w:rPr>
        <w:br/>
        <w:t>3) ...</w:t>
      </w:r>
      <w:r>
        <w:rPr>
          <w:rFonts w:ascii="Calibri" w:hAnsi="Calibri" w:cs="Calibri"/>
          <w:b/>
          <w:bCs/>
          <w:color w:val="000000"/>
          <w:sz w:val="20"/>
          <w:szCs w:val="20"/>
        </w:rPr>
        <w:br/>
      </w:r>
      <w:r>
        <w:rPr>
          <w:rFonts w:ascii="Calibri" w:hAnsi="Calibri" w:cs="Calibri"/>
          <w:b/>
          <w:bCs/>
          <w:color w:val="000000"/>
          <w:sz w:val="20"/>
          <w:szCs w:val="20"/>
        </w:rPr>
        <w:br/>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1F1EAA74"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x hrs),</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 hours</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8C32F78"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7687EE5"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857FB8A"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18C7295F"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8927A27"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1955350F"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30FA90B"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1EBE7815"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15E45AB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61DBB5C"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10D23E2F"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DCAED5D"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2541037"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857E638"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35589D1"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4E2557E"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67F6A145"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3B6DCA3A"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34F016A" w14:textId="7DF3D920" w:rsidR="002363DD" w:rsidRDefault="002363DD" w:rsidP="002363DD">
      <w:pPr>
        <w:pStyle w:val="NormalWeb"/>
        <w:spacing w:before="0" w:beforeAutospacing="0" w:after="0" w:afterAutospacing="0"/>
      </w:pPr>
      <w:r>
        <w:rPr>
          <w:rFonts w:ascii="Calibri" w:hAnsi="Calibri" w:cs="Calibri"/>
          <w:b/>
          <w:bCs/>
          <w:color w:val="000000"/>
          <w:sz w:val="20"/>
          <w:szCs w:val="20"/>
        </w:rPr>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4) Brian began to make a flexible template in order to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 xml:space="preserve">Brian Plans to finish the text prompt and dialogue templates as when the structure is completed, the insertion </w:t>
      </w:r>
      <w:r w:rsidRPr="002363DD">
        <w:rPr>
          <w:rFonts w:ascii="Calibri" w:hAnsi="Calibri" w:cs="Calibri"/>
          <w:color w:val="000000"/>
          <w:sz w:val="20"/>
          <w:szCs w:val="20"/>
        </w:rPr>
        <w:lastRenderedPageBreak/>
        <w:t>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1 hr 45 min),</w:t>
      </w:r>
      <w:r>
        <w:rPr>
          <w:rFonts w:ascii="Calibri" w:hAnsi="Calibri" w:cs="Calibri"/>
          <w:b/>
          <w:bCs/>
          <w:color w:val="000000"/>
          <w:sz w:val="20"/>
          <w:szCs w:val="20"/>
        </w:rPr>
        <w:t xml:space="preserve"> Hitchcock</w:t>
      </w:r>
      <w:r>
        <w:rPr>
          <w:rFonts w:ascii="Calibri" w:hAnsi="Calibri" w:cs="Calibri"/>
          <w:color w:val="000000"/>
          <w:sz w:val="20"/>
          <w:szCs w:val="20"/>
        </w:rPr>
        <w:t>: (3 hrs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035AE34" w14:textId="77777777" w:rsidR="00842458" w:rsidRDefault="00842458">
      <w:pPr>
        <w:rPr>
          <w:rFonts w:ascii="Calibri" w:eastAsia="Calibri" w:hAnsi="Calibri" w:cs="Calibri"/>
          <w:b/>
          <w:sz w:val="20"/>
          <w:szCs w:val="20"/>
        </w:rPr>
      </w:pPr>
    </w:p>
    <w:p w14:paraId="12312BF0" w14:textId="77777777" w:rsidR="00842458" w:rsidRDefault="00842458">
      <w:pPr>
        <w:rPr>
          <w:rFonts w:ascii="Calibri" w:eastAsia="Calibri" w:hAnsi="Calibri" w:cs="Calibri"/>
          <w:b/>
          <w:sz w:val="20"/>
          <w:szCs w:val="20"/>
        </w:rPr>
      </w:pPr>
    </w:p>
    <w:p w14:paraId="621311C7" w14:textId="77777777" w:rsidR="00842458" w:rsidRDefault="00842458">
      <w:pPr>
        <w:rPr>
          <w:rFonts w:ascii="Calibri" w:eastAsia="Calibri" w:hAnsi="Calibri" w:cs="Calibri"/>
          <w:b/>
          <w:sz w:val="20"/>
          <w:szCs w:val="20"/>
        </w:rPr>
      </w:pPr>
    </w:p>
    <w:p w14:paraId="15AABBFB" w14:textId="77777777" w:rsidR="00842458" w:rsidRDefault="00842458">
      <w:pPr>
        <w:rPr>
          <w:rFonts w:ascii="Calibri" w:eastAsia="Calibri" w:hAnsi="Calibri" w:cs="Calibri"/>
          <w:b/>
          <w:sz w:val="20"/>
          <w:szCs w:val="20"/>
        </w:rPr>
      </w:pPr>
    </w:p>
    <w:p w14:paraId="0C821E97"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Julian worked on researching how to implement the quiz game. He found a tutorial on how to create a multiple-choice quiz game. We decided to not use a database to store the questions; instead, we will store them in an array. (1 hr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Brian started to create objects within Unity that the player can interact with. Once completed, these objects will open a text prompt on the screen when the player stands next to it and presses a button on the keyboard. (1 hr)</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r>
      <w:r>
        <w:rPr>
          <w:rFonts w:ascii="Calibri" w:eastAsia="Calibri" w:hAnsi="Calibri" w:cs="Calibri"/>
          <w:b/>
          <w:sz w:val="20"/>
          <w:szCs w:val="20"/>
        </w:rPr>
        <w:lastRenderedPageBreak/>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1 hr 42 min),</w:t>
      </w:r>
      <w:r>
        <w:rPr>
          <w:rFonts w:ascii="Calibri" w:eastAsia="Calibri" w:hAnsi="Calibri" w:cs="Calibri"/>
          <w:b/>
          <w:sz w:val="20"/>
          <w:szCs w:val="20"/>
        </w:rPr>
        <w:t xml:space="preserve"> Hitchcock</w:t>
      </w:r>
      <w:r>
        <w:rPr>
          <w:rFonts w:ascii="Calibri" w:eastAsia="Calibri" w:hAnsi="Calibri" w:cs="Calibri"/>
          <w:sz w:val="20"/>
          <w:szCs w:val="20"/>
        </w:rPr>
        <w:t>: (1 hr)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2 hr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FBF39" w14:textId="77777777" w:rsidR="00105940" w:rsidRDefault="00105940">
      <w:pPr>
        <w:spacing w:line="240" w:lineRule="auto"/>
      </w:pPr>
      <w:r>
        <w:separator/>
      </w:r>
    </w:p>
  </w:endnote>
  <w:endnote w:type="continuationSeparator" w:id="0">
    <w:p w14:paraId="59F976FF" w14:textId="77777777" w:rsidR="00105940" w:rsidRDefault="001059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75E1E" w14:textId="77777777" w:rsidR="00105940" w:rsidRDefault="00105940">
      <w:pPr>
        <w:spacing w:line="240" w:lineRule="auto"/>
      </w:pPr>
      <w:r>
        <w:separator/>
      </w:r>
    </w:p>
  </w:footnote>
  <w:footnote w:type="continuationSeparator" w:id="0">
    <w:p w14:paraId="77023C1F" w14:textId="77777777" w:rsidR="00105940" w:rsidRDefault="0010594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qgUA/Iic2iwAAAA="/>
  </w:docVars>
  <w:rsids>
    <w:rsidRoot w:val="00294001"/>
    <w:rsid w:val="0001214B"/>
    <w:rsid w:val="00087BEE"/>
    <w:rsid w:val="00105940"/>
    <w:rsid w:val="00121959"/>
    <w:rsid w:val="002363DD"/>
    <w:rsid w:val="00294001"/>
    <w:rsid w:val="005D596C"/>
    <w:rsid w:val="0066380F"/>
    <w:rsid w:val="00676A98"/>
    <w:rsid w:val="00842458"/>
    <w:rsid w:val="00863A4F"/>
    <w:rsid w:val="009824B6"/>
    <w:rsid w:val="00A34C4A"/>
    <w:rsid w:val="00C87515"/>
    <w:rsid w:val="00CA5016"/>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9</cp:revision>
  <dcterms:created xsi:type="dcterms:W3CDTF">2023-02-19T19:59:00Z</dcterms:created>
  <dcterms:modified xsi:type="dcterms:W3CDTF">2023-03-27T01:28:00Z</dcterms:modified>
</cp:coreProperties>
</file>